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5.png" ContentType="image/png"/>
  <Override PartName="/word/media/rId37.png" ContentType="image/png"/>
  <Override PartName="/word/media/rId38.png" ContentType="image/png"/>
  <Override PartName="/word/media/rId39.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251, Number Passed Filter: 5208</w:t>
      </w:r>
      <w:r>
        <w:br/>
      </w:r>
      <w:r>
        <w:rPr>
          <w:rStyle w:val="VerbatimChar"/>
        </w:rPr>
        <w:t xml:space="preserve">## I Codes: 1170 (22.28147%)</w:t>
      </w:r>
      <w:r>
        <w:br/>
      </w:r>
      <w:r>
        <w:rPr>
          <w:rStyle w:val="VerbatimChar"/>
        </w:rPr>
        <w:t xml:space="preserve">## Q Codes: 40 (0.76176%)</w:t>
      </w:r>
      <w:r>
        <w:br/>
      </w:r>
      <w:r>
        <w:rPr>
          <w:rStyle w:val="VerbatimChar"/>
        </w:rPr>
        <w:t xml:space="preserve">## U Codes: 279 (5.31327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2"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bookmarkEnd w:id="42"/>
    <w:bookmarkStart w:id="46"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1.png" id="0"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2.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BoxPlots_ManagedArea-3.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6"/>
    <w:bookmarkStart w:id="79"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4.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5.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6.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7.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8.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9.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0.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2.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3.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4.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5.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6.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7.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8.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19.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0.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3.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4.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5.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6.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7.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8.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29.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0.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1.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hlorophyll_a_corrected_for_pheophytin\WC_Discrete_ChlaC_Lab_Bottom_Report_files/figure-latex/Scatter_Excluded-32.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8-03T01:00:30Z</dcterms:created>
  <dcterms:modified xsi:type="dcterms:W3CDTF">2023-08-03T01: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August, 2023</vt:lpwstr>
  </property>
  <property fmtid="{D5CDD505-2E9C-101B-9397-08002B2CF9AE}" pid="3" name="output">
    <vt:lpwstr/>
  </property>
  <property fmtid="{D5CDD505-2E9C-101B-9397-08002B2CF9AE}" pid="4" name="urlcolor">
    <vt:lpwstr>blue</vt:lpwstr>
  </property>
</Properties>
</file>